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31BB2" w14:textId="5E374CF4" w:rsidR="00541206" w:rsidRDefault="001315E4" w:rsidP="001315E4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Compiler Design Lab</w:t>
      </w:r>
    </w:p>
    <w:p w14:paraId="0A90207C" w14:textId="4FF2BCA7" w:rsidR="001315E4" w:rsidRDefault="001315E4" w:rsidP="001315E4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Week -1: Implementation of Symbol Table</w:t>
      </w:r>
    </w:p>
    <w:p w14:paraId="28D29083" w14:textId="1E8B955B" w:rsidR="001315E4" w:rsidRDefault="001315E4" w:rsidP="001315E4">
      <w:pPr>
        <w:rPr>
          <w:rFonts w:ascii="Times New Roman" w:hAnsi="Times New Roman" w:cs="Times New Roman"/>
          <w:sz w:val="32"/>
          <w:szCs w:val="32"/>
          <w:u w:val="single"/>
        </w:rPr>
      </w:pPr>
      <w:r w:rsidRPr="006D5860">
        <w:rPr>
          <w:rFonts w:ascii="Times New Roman" w:hAnsi="Times New Roman" w:cs="Times New Roman"/>
          <w:sz w:val="32"/>
          <w:szCs w:val="32"/>
          <w:u w:val="single"/>
        </w:rPr>
        <w:t>CODE</w:t>
      </w:r>
    </w:p>
    <w:p w14:paraId="38AA6A0B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stdio.h&gt;</w:t>
      </w:r>
    </w:p>
    <w:p w14:paraId="7CB2F625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ctype.h&gt;</w:t>
      </w:r>
    </w:p>
    <w:p w14:paraId="7899EB97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stdlib.h&gt;</w:t>
      </w:r>
    </w:p>
    <w:p w14:paraId="43EFED53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string.h&gt;</w:t>
      </w:r>
    </w:p>
    <w:p w14:paraId="66707187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2C022DC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D586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20060B18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2E461E7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D586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6D586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6D586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E8C9EA8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D586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*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3AF4E4C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D586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har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6D586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75BAD73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D586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f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xpression terminated by $:"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;     </w:t>
      </w:r>
    </w:p>
    <w:p w14:paraId="7319E792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D586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(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6D586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char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)!=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$'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3D5C13A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{   </w:t>
      </w:r>
    </w:p>
    <w:p w14:paraId="7A62AB34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                                        </w:t>
      </w:r>
    </w:p>
    <w:p w14:paraId="364EE1A1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;</w:t>
      </w:r>
    </w:p>
    <w:p w14:paraId="0B329B28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F7713D1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6D586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                                  </w:t>
      </w:r>
    </w:p>
    <w:p w14:paraId="063FFAF1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D586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f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Given Expression:"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5F8AA400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6D586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4C27388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D586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=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2D718F4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60E4F55F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6D586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f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%c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                  </w:t>
      </w:r>
    </w:p>
    <w:p w14:paraId="4AA62836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;</w:t>
      </w:r>
    </w:p>
    <w:p w14:paraId="63616C44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B8365F0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D586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f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D586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Symbol Table</w:t>
      </w:r>
      <w:r w:rsidRPr="006D586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AEA7DFA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D586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f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Symbol </w:t>
      </w:r>
      <w:r w:rsidRPr="006D586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t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addr </w:t>
      </w:r>
      <w:r w:rsidRPr="006D586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t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type"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0EFDF33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D586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=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D527946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700352C9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                    </w:t>
      </w:r>
    </w:p>
    <w:p w14:paraId="4A8BD97D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6D586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D586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salpha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D586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oascii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)</w:t>
      </w:r>
    </w:p>
    <w:p w14:paraId="72235C9C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51A4C275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6D586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lloc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8C4F106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6D586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f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D586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%c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r w:rsidRPr="006D586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t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%d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r w:rsidRPr="006D586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t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identifier</w:t>
      </w:r>
      <w:r w:rsidRPr="006D586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65F49F2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;</w:t>
      </w:r>
    </w:p>
    <w:p w14:paraId="40A4AFCA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08F8C15C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6D586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</w:p>
    <w:p w14:paraId="4A1EAC41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15C31E8B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97787AB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6D586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+'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||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-'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||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*'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||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='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99CAEC4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{</w:t>
      </w:r>
    </w:p>
    <w:p w14:paraId="0AE99AF4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6D586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lloc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EEA3EF5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6D586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f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D586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%c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r w:rsidRPr="006D586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t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%d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</w:t>
      </w:r>
      <w:r w:rsidRPr="006D586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t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operator</w:t>
      </w:r>
      <w:r w:rsidRPr="006D586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6D586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p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B7E1F4F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</w:t>
      </w:r>
      <w:r w:rsidRPr="006D586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;</w:t>
      </w:r>
    </w:p>
    <w:p w14:paraId="7083FF86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} </w:t>
      </w:r>
    </w:p>
    <w:p w14:paraId="12EEB21E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6A33D4E1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17AAD7A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D586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D586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A5E172F" w14:textId="77777777" w:rsidR="006D5860" w:rsidRPr="006D5860" w:rsidRDefault="006D5860" w:rsidP="006D586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D586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BED94E7" w14:textId="46AC3533" w:rsidR="006D5860" w:rsidRDefault="006D5860" w:rsidP="001315E4">
      <w:pPr>
        <w:rPr>
          <w:rFonts w:ascii="Times New Roman" w:hAnsi="Times New Roman" w:cs="Times New Roman"/>
          <w:sz w:val="32"/>
          <w:szCs w:val="32"/>
          <w:u w:val="single"/>
        </w:rPr>
      </w:pPr>
    </w:p>
    <w:p w14:paraId="5781B82C" w14:textId="2683573D" w:rsidR="006D5860" w:rsidRDefault="006D5860" w:rsidP="001315E4">
      <w:pPr>
        <w:rPr>
          <w:rFonts w:ascii="Times New Roman" w:hAnsi="Times New Roman" w:cs="Times New Roman"/>
          <w:sz w:val="32"/>
          <w:szCs w:val="32"/>
          <w:u w:val="single"/>
        </w:rPr>
      </w:pPr>
    </w:p>
    <w:p w14:paraId="17B67E2D" w14:textId="73571DEC" w:rsidR="006D5860" w:rsidRDefault="006D5860" w:rsidP="001315E4">
      <w:pPr>
        <w:rPr>
          <w:rFonts w:ascii="Times New Roman" w:hAnsi="Times New Roman" w:cs="Times New Roman"/>
          <w:sz w:val="32"/>
          <w:szCs w:val="32"/>
          <w:u w:val="single"/>
        </w:rPr>
      </w:pPr>
      <w:r>
        <w:rPr>
          <w:rFonts w:ascii="Times New Roman" w:hAnsi="Times New Roman" w:cs="Times New Roman"/>
          <w:sz w:val="32"/>
          <w:szCs w:val="32"/>
          <w:u w:val="single"/>
        </w:rPr>
        <w:t>OUTPUT</w:t>
      </w:r>
    </w:p>
    <w:p w14:paraId="07F23AEA" w14:textId="77777777" w:rsidR="00022F31" w:rsidRDefault="00022F31" w:rsidP="001315E4">
      <w:pPr>
        <w:rPr>
          <w:rFonts w:ascii="Times New Roman" w:hAnsi="Times New Roman" w:cs="Times New Roman"/>
          <w:sz w:val="32"/>
          <w:szCs w:val="32"/>
          <w:u w:val="single"/>
        </w:rPr>
      </w:pPr>
    </w:p>
    <w:p w14:paraId="7023EE5A" w14:textId="77777777" w:rsidR="006D5860" w:rsidRPr="006D5860" w:rsidRDefault="00022F31" w:rsidP="001315E4">
      <w:pPr>
        <w:rPr>
          <w:rFonts w:ascii="Times New Roman" w:hAnsi="Times New Roman" w:cs="Times New Roman"/>
          <w:sz w:val="32"/>
          <w:szCs w:val="32"/>
          <w:u w:val="single"/>
        </w:rPr>
      </w:pPr>
      <w:r w:rsidRPr="00022F31"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43B20222" wp14:editId="412C9BA4">
            <wp:extent cx="5839460" cy="286512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r="44161"/>
                    <a:stretch/>
                  </pic:blipFill>
                  <pic:spPr bwMode="auto">
                    <a:xfrm>
                      <a:off x="0" y="0"/>
                      <a:ext cx="5845630" cy="28681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D5860" w:rsidRPr="006D58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zsbQwNDQzNDAwMzNV0lEKTi0uzszPAykwqgUAFhrAySwAAAA="/>
  </w:docVars>
  <w:rsids>
    <w:rsidRoot w:val="001315E4"/>
    <w:rsid w:val="000079FA"/>
    <w:rsid w:val="00022F31"/>
    <w:rsid w:val="001315E4"/>
    <w:rsid w:val="00541206"/>
    <w:rsid w:val="006D5860"/>
    <w:rsid w:val="00E26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64290"/>
  <w15:chartTrackingRefBased/>
  <w15:docId w15:val="{D9400DDE-EEAC-4D4E-BFC8-6EE04A557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097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02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1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8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2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6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1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7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6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1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0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3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0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8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5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3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1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62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889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6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1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0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9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0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4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8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8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win Prakash</dc:creator>
  <cp:keywords/>
  <dc:description/>
  <cp:lastModifiedBy>Ashwin Prakash</cp:lastModifiedBy>
  <cp:revision>2</cp:revision>
  <dcterms:created xsi:type="dcterms:W3CDTF">2022-01-14T16:03:00Z</dcterms:created>
  <dcterms:modified xsi:type="dcterms:W3CDTF">2022-05-06T03:13:00Z</dcterms:modified>
</cp:coreProperties>
</file>